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3597C" w:rsidRDefault="00E3597C" w:rsidP="00E3597C">
      <w:pPr>
        <w:spacing w:line="240" w:lineRule="auto"/>
      </w:pPr>
      <w:r>
        <w:t>Omega Security Solutions, LLC</w:t>
      </w:r>
    </w:p>
    <w:p w:rsidR="00D840D2" w:rsidRDefault="00E3597C" w:rsidP="00E3597C">
      <w:pPr>
        <w:spacing w:line="240" w:lineRule="auto"/>
        <w:rPr>
          <w:sz w:val="20"/>
          <w:szCs w:val="20"/>
        </w:rPr>
      </w:pPr>
      <w:r w:rsidRPr="00E3597C">
        <w:rPr>
          <w:sz w:val="20"/>
          <w:szCs w:val="20"/>
        </w:rPr>
        <w:t>Experienced, Discrete, and Professional Investigations</w:t>
      </w:r>
    </w:p>
    <w:p w:rsidR="0030664E" w:rsidRDefault="0030664E" w:rsidP="00E3597C">
      <w:pPr>
        <w:spacing w:line="240" w:lineRule="auto"/>
        <w:rPr>
          <w:sz w:val="20"/>
          <w:szCs w:val="20"/>
        </w:rPr>
      </w:pPr>
    </w:p>
    <w:p w:rsidR="0030664E" w:rsidRPr="0030664E" w:rsidRDefault="0030664E" w:rsidP="00E3597C">
      <w:pPr>
        <w:spacing w:line="240" w:lineRule="auto"/>
        <w:rPr>
          <w:b/>
          <w:sz w:val="20"/>
          <w:szCs w:val="20"/>
        </w:rPr>
      </w:pPr>
      <w:r w:rsidRPr="0030664E">
        <w:rPr>
          <w:b/>
          <w:sz w:val="20"/>
          <w:szCs w:val="20"/>
        </w:rPr>
        <w:t>GoDaddy Account:</w:t>
      </w:r>
      <w:bookmarkStart w:id="0" w:name="_GoBack"/>
      <w:bookmarkEnd w:id="0"/>
    </w:p>
    <w:p w:rsidR="0030664E" w:rsidRDefault="0030664E" w:rsidP="00E3597C">
      <w:pPr>
        <w:spacing w:line="240" w:lineRule="auto"/>
        <w:rPr>
          <w:sz w:val="20"/>
          <w:szCs w:val="20"/>
        </w:rPr>
      </w:pPr>
      <w:hyperlink r:id="rId4" w:history="1">
        <w:r w:rsidRPr="00CA3F81">
          <w:rPr>
            <w:rStyle w:val="Hyperlink"/>
            <w:sz w:val="20"/>
            <w:szCs w:val="20"/>
          </w:rPr>
          <w:t>bill@omega-securityllc.com</w:t>
        </w:r>
      </w:hyperlink>
    </w:p>
    <w:p w:rsidR="0030664E" w:rsidRPr="00E3597C" w:rsidRDefault="0030664E" w:rsidP="00E3597C">
      <w:pPr>
        <w:spacing w:line="240" w:lineRule="auto"/>
        <w:rPr>
          <w:sz w:val="20"/>
          <w:szCs w:val="20"/>
        </w:rPr>
      </w:pPr>
      <w:r>
        <w:rPr>
          <w:sz w:val="20"/>
          <w:szCs w:val="20"/>
        </w:rPr>
        <w:t>Restore@19</w:t>
      </w:r>
    </w:p>
    <w:p w:rsidR="00E3597C" w:rsidRDefault="00E3597C" w:rsidP="00E3597C">
      <w:pPr>
        <w:spacing w:line="240" w:lineRule="auto"/>
        <w:rPr>
          <w:b/>
        </w:rPr>
      </w:pPr>
    </w:p>
    <w:p w:rsidR="00E3597C" w:rsidRDefault="00E3597C" w:rsidP="00E3597C">
      <w:pPr>
        <w:spacing w:line="240" w:lineRule="auto"/>
        <w:rPr>
          <w:b/>
        </w:rPr>
      </w:pPr>
      <w:r w:rsidRPr="00E3597C">
        <w:rPr>
          <w:b/>
        </w:rPr>
        <w:t>Examples:</w:t>
      </w:r>
    </w:p>
    <w:p w:rsidR="00E3597C" w:rsidRDefault="00E3597C" w:rsidP="00E3597C">
      <w:pPr>
        <w:spacing w:line="240" w:lineRule="auto"/>
        <w:rPr>
          <w:b/>
        </w:rPr>
      </w:pPr>
    </w:p>
    <w:p w:rsidR="00E3597C" w:rsidRPr="00432C93" w:rsidRDefault="00E3597C" w:rsidP="00E3597C">
      <w:pPr>
        <w:spacing w:line="240" w:lineRule="auto"/>
        <w:rPr>
          <w:b/>
        </w:rPr>
      </w:pPr>
      <w:r w:rsidRPr="00432C93">
        <w:rPr>
          <w:b/>
        </w:rPr>
        <w:t>Nquire</w:t>
      </w:r>
    </w:p>
    <w:p w:rsidR="00E3597C" w:rsidRDefault="00CC2CA4" w:rsidP="00E3597C">
      <w:pPr>
        <w:spacing w:line="240" w:lineRule="auto"/>
      </w:pPr>
      <w:hyperlink r:id="rId5" w:history="1">
        <w:r w:rsidR="00E3597C">
          <w:rPr>
            <w:rStyle w:val="Hyperlink"/>
          </w:rPr>
          <w:t>https://www.nquireinc.com/</w:t>
        </w:r>
      </w:hyperlink>
    </w:p>
    <w:p w:rsidR="0005228F" w:rsidRDefault="0005228F" w:rsidP="00E3597C">
      <w:pPr>
        <w:spacing w:line="240" w:lineRule="auto"/>
      </w:pPr>
    </w:p>
    <w:p w:rsidR="00E3597C" w:rsidRPr="00432C93" w:rsidRDefault="00432C93" w:rsidP="00432C93">
      <w:pPr>
        <w:spacing w:line="240" w:lineRule="auto"/>
        <w:rPr>
          <w:b/>
        </w:rPr>
      </w:pPr>
      <w:r w:rsidRPr="00432C93">
        <w:rPr>
          <w:b/>
        </w:rPr>
        <w:t>Sharpline Investigations</w:t>
      </w:r>
    </w:p>
    <w:p w:rsidR="00432C93" w:rsidRDefault="00CC2CA4" w:rsidP="00432C93">
      <w:pPr>
        <w:spacing w:line="240" w:lineRule="auto"/>
      </w:pPr>
      <w:hyperlink r:id="rId6" w:history="1">
        <w:r w:rsidR="00432C93">
          <w:rPr>
            <w:rStyle w:val="Hyperlink"/>
          </w:rPr>
          <w:t>https://www.sharplineinvestigations.com/wesley-chapel-private-investigator/</w:t>
        </w:r>
      </w:hyperlink>
    </w:p>
    <w:p w:rsidR="00E3597C" w:rsidRDefault="00E3597C" w:rsidP="0005228F">
      <w:pPr>
        <w:spacing w:line="240" w:lineRule="auto"/>
      </w:pPr>
    </w:p>
    <w:p w:rsidR="0005228F" w:rsidRPr="0005228F" w:rsidRDefault="0005228F" w:rsidP="0005228F">
      <w:pPr>
        <w:spacing w:line="240" w:lineRule="auto"/>
        <w:rPr>
          <w:b/>
        </w:rPr>
      </w:pPr>
      <w:r w:rsidRPr="0005228F">
        <w:rPr>
          <w:b/>
        </w:rPr>
        <w:t>Edify Background Screening</w:t>
      </w:r>
    </w:p>
    <w:p w:rsidR="00FB4601" w:rsidRDefault="00CC2CA4" w:rsidP="0005228F">
      <w:pPr>
        <w:spacing w:line="240" w:lineRule="auto"/>
      </w:pPr>
      <w:hyperlink r:id="rId7" w:history="1">
        <w:r w:rsidR="0005228F" w:rsidRPr="005A5FA3">
          <w:rPr>
            <w:rStyle w:val="Hyperlink"/>
          </w:rPr>
          <w:t>https://www.edifyscreening.com/</w:t>
        </w:r>
      </w:hyperlink>
      <w:r w:rsidR="0005228F">
        <w:t xml:space="preserve"> </w:t>
      </w:r>
      <w:r w:rsidR="00FB4601">
        <w:t>.</w:t>
      </w:r>
    </w:p>
    <w:p w:rsidR="00FB4601" w:rsidRPr="005F6A12" w:rsidRDefault="00FB4601" w:rsidP="00FB4601">
      <w:pPr>
        <w:spacing w:line="240" w:lineRule="auto"/>
        <w:jc w:val="center"/>
        <w:rPr>
          <w:rFonts w:ascii="Brush Script MT" w:eastAsiaTheme="minorEastAsia" w:hAnsi="Brush Script MT"/>
          <w:sz w:val="200"/>
          <w:szCs w:val="200"/>
          <w14:shadow w14:blurRad="50800" w14:dist="50800" w14:dir="5400000" w14:sx="116000" w14:sy="116000" w14:kx="0" w14:ky="0" w14:algn="ctr">
            <w14:srgbClr w14:val="000000">
              <w14:alpha w14:val="56870"/>
            </w14:srgbClr>
          </w14:shadow>
          <w14:props3d w14:extrusionH="0" w14:contourW="0" w14:prstMaterial="dkEdge">
            <w14:bevelT w14:w="63500" w14:h="0" w14:prst="circle"/>
          </w14:props3d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  <w:sz w:val="200"/>
              <w:szCs w:val="200"/>
              <w14:shadow w14:blurRad="50800" w14:dist="50800" w14:dir="5400000" w14:sx="116000" w14:sy="116000" w14:kx="0" w14:ky="0" w14:algn="ctr">
                <w14:srgbClr w14:val="000000">
                  <w14:alpha w14:val="56870"/>
                </w14:srgbClr>
              </w14:shadow>
              <w14:props3d w14:extrusionH="0" w14:contourW="0" w14:prstMaterial="dkEdge">
                <w14:bevelT w14:w="63500" w14:h="0" w14:prst="circle"/>
              </w14:props3d>
            </w:rPr>
            <m:t>Ω</m:t>
          </m:r>
        </m:oMath>
      </m:oMathPara>
    </w:p>
    <w:p w:rsidR="005F6A12" w:rsidRPr="00250FE3" w:rsidRDefault="005F6A12" w:rsidP="005F6A12">
      <w:pPr>
        <w:spacing w:line="240" w:lineRule="auto"/>
        <w:jc w:val="center"/>
        <w:rPr>
          <w:b/>
          <w:sz w:val="28"/>
          <w:szCs w:val="28"/>
        </w:rPr>
      </w:pPr>
      <w:r w:rsidRPr="00250FE3">
        <w:rPr>
          <w:b/>
          <w:sz w:val="28"/>
          <w:szCs w:val="28"/>
        </w:rPr>
        <w:t>Omega Security Solutions, LLC</w:t>
      </w:r>
    </w:p>
    <w:p w:rsidR="00250FE3" w:rsidRDefault="005F6A12" w:rsidP="005F6A12">
      <w:pPr>
        <w:spacing w:line="240" w:lineRule="auto"/>
        <w:jc w:val="center"/>
        <w:rPr>
          <w:sz w:val="20"/>
          <w:szCs w:val="20"/>
        </w:rPr>
      </w:pPr>
      <w:r w:rsidRPr="005F6A12">
        <w:rPr>
          <w:sz w:val="20"/>
          <w:szCs w:val="20"/>
        </w:rPr>
        <w:t>Background Screening / Investigations</w:t>
      </w:r>
      <w:r w:rsidR="00250FE3">
        <w:rPr>
          <w:sz w:val="20"/>
          <w:szCs w:val="20"/>
        </w:rPr>
        <w:t xml:space="preserve"> / Consulting </w:t>
      </w:r>
      <w:r w:rsidR="008E7126">
        <w:rPr>
          <w:sz w:val="20"/>
          <w:szCs w:val="20"/>
        </w:rPr>
        <w:t xml:space="preserve">                                    </w:t>
      </w:r>
    </w:p>
    <w:p w:rsidR="005F6A12" w:rsidRPr="005F6A12" w:rsidRDefault="00CC2CA4" w:rsidP="005F6A12">
      <w:pPr>
        <w:spacing w:line="240" w:lineRule="auto"/>
        <w:jc w:val="center"/>
        <w:rPr>
          <w:sz w:val="20"/>
          <w:szCs w:val="20"/>
        </w:rPr>
      </w:pPr>
      <w:hyperlink r:id="rId8" w:history="1">
        <w:r w:rsidR="00250FE3" w:rsidRPr="005A5FA3">
          <w:rPr>
            <w:rStyle w:val="Hyperlink"/>
            <w:sz w:val="20"/>
            <w:szCs w:val="20"/>
          </w:rPr>
          <w:t>www.omegasecuritysolutionsllc.com</w:t>
        </w:r>
      </w:hyperlink>
      <w:r w:rsidR="00250FE3">
        <w:rPr>
          <w:sz w:val="20"/>
          <w:szCs w:val="20"/>
        </w:rPr>
        <w:t xml:space="preserve"> – (352) 403-9949                                       </w:t>
      </w:r>
    </w:p>
    <w:p w:rsidR="00FB4601" w:rsidRPr="005F6A12" w:rsidRDefault="00FB4601" w:rsidP="0005228F">
      <w:pPr>
        <w:spacing w:line="240" w:lineRule="auto"/>
        <w:rPr>
          <w:sz w:val="20"/>
          <w:szCs w:val="20"/>
          <w14:reflection w14:blurRad="0" w14:stA="0" w14:stPos="0" w14:endA="0" w14:endPos="63000" w14:dist="0" w14:dir="0" w14:fadeDir="0" w14:sx="0" w14:sy="0" w14:kx="0" w14:ky="0" w14:algn="b"/>
        </w:rPr>
      </w:pPr>
    </w:p>
    <w:sectPr w:rsidR="00FB4601" w:rsidRPr="005F6A1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NzawMDY0MLU0NzFU0lEKTi0uzszPAykwqgUAaW+rPSwAAAA="/>
  </w:docVars>
  <w:rsids>
    <w:rsidRoot w:val="00E3597C"/>
    <w:rsid w:val="0005228F"/>
    <w:rsid w:val="00250FE3"/>
    <w:rsid w:val="0030664E"/>
    <w:rsid w:val="00432C93"/>
    <w:rsid w:val="005F6A12"/>
    <w:rsid w:val="008E7126"/>
    <w:rsid w:val="00955646"/>
    <w:rsid w:val="00CC2CA4"/>
    <w:rsid w:val="00D840D2"/>
    <w:rsid w:val="00E3597C"/>
    <w:rsid w:val="00FB46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18DC60"/>
  <w15:chartTrackingRefBased/>
  <w15:docId w15:val="{51D4BB1B-3DA2-4B16-9A0C-1FE07407B5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597C"/>
    <w:rPr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FB460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omegasecuritysolutionsllc.com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edifyscreening.com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sharplineinvestigations.com/wesley-chapel-private-investigator/" TargetMode="External"/><Relationship Id="rId5" Type="http://schemas.openxmlformats.org/officeDocument/2006/relationships/hyperlink" Target="https://www.nquireinc.com/" TargetMode="External"/><Relationship Id="rId10" Type="http://schemas.openxmlformats.org/officeDocument/2006/relationships/theme" Target="theme/theme1.xml"/><Relationship Id="rId4" Type="http://schemas.openxmlformats.org/officeDocument/2006/relationships/hyperlink" Target="mailto:bill@omega-securityllc.com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1</Pages>
  <Words>127</Words>
  <Characters>72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Elders</dc:creator>
  <cp:keywords/>
  <dc:description/>
  <cp:lastModifiedBy>William Elders</cp:lastModifiedBy>
  <cp:revision>3</cp:revision>
  <dcterms:created xsi:type="dcterms:W3CDTF">2019-11-12T22:58:00Z</dcterms:created>
  <dcterms:modified xsi:type="dcterms:W3CDTF">2019-11-13T13:34:00Z</dcterms:modified>
</cp:coreProperties>
</file>